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Training</w:t>
      </w:r>
      <w:r>
        <w:t xml:space="preserve"> </w:t>
      </w:r>
      <w:r>
        <w:t xml:space="preserve">in</w:t>
      </w:r>
      <w:r>
        <w:t xml:space="preserve"> </w:t>
      </w:r>
      <w:r>
        <w:t xml:space="preserve">Japan</w:t>
      </w:r>
      <w:r>
        <w:t xml:space="preserve"> </w:t>
      </w:r>
      <w:r>
        <w:t xml:space="preserve">Kyoto</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Japan Kyoto Police Scholarship Committee</w:t>
      </w:r>
    </w:p>
    <w:p>
      <w:pPr>
        <w:pStyle w:val="BodyText"/>
      </w:pPr>
      <w:r>
        <w:t xml:space="preserve">Kyoto Prefectural Police Headquarters</w:t>
      </w:r>
    </w:p>
    <w:p>
      <w:pPr>
        <w:pStyle w:val="BodyText"/>
      </w:pPr>
      <w:r>
        <w:t xml:space="preserve">1-1, Marutamachi Koji, Nakagyo Ward</w:t>
      </w:r>
    </w:p>
    <w:p>
      <w:pPr>
        <w:pStyle w:val="BodyText"/>
      </w:pPr>
      <w:r>
        <w:t xml:space="preserve">Kyoto 604-8550, Japan</w:t>
      </w:r>
    </w:p>
    <w:bookmarkStart w:id="20" w:name="Xaf0a7fc37e5cf222c02933eeb2438d8cae06218"/>
    <w:p>
      <w:pPr>
        <w:pStyle w:val="Heading1"/>
      </w:pPr>
      <w:r>
        <w:t xml:space="preserve">SCHOLARSHIP APPLICATION LETTER FOR POLICE OFFICER TRAINING IN JAPAN KYOTO</w:t>
      </w:r>
    </w:p>
    <w:p>
      <w:pPr>
        <w:pStyle w:val="FirstParagraph"/>
      </w:pPr>
      <w:r>
        <w:t xml:space="preserve">Dear Esteemed Members of the Japan Kyoto Police Scholarship Committee,</w:t>
      </w:r>
    </w:p>
    <w:p>
      <w:pPr>
        <w:pStyle w:val="BodyText"/>
      </w:pPr>
      <w:r>
        <w:t xml:space="preserve">It is with profound respect for Japan's exceptional policing philosophy and deep admiration for Kyoto's cultural legacy that I submit my application for the prestigious Police Officer Training Scholarship at the Kyoto Prefectural Police Academy. As a dedicated law enforcement professional from [Your Country], I have long aspired to contribute to global policing excellence by immersing myself in Japan's renowned community-oriented police system, particularly within the historically rich and culturally vibrant city of Kyoto. This Scholarship Application Letter serves as my formal expression of commitment to becoming a distinguished Police Officer who embodies the principles of harmony, respect, and service that define Japanese law enforcement.</w:t>
      </w:r>
    </w:p>
    <w:p>
      <w:pPr>
        <w:pStyle w:val="BodyText"/>
      </w:pPr>
      <w:r>
        <w:t xml:space="preserve">My journey toward law enforcement began during my undergraduate studies in Criminal Justice at [Your University], where I participated in community policing initiatives focused on youth engagement and crime prevention. As a field intern with the [Your Country] National Police Force, I witnessed firsthand how cultural sensitivity and proactive community relationships prevent crime more effectively than reactive enforcement alone. However, it was during a study tour to Tokyo's Metropolitan Police Department that I discovered Japan's unique approach: where policing seamlessly integrates with societal well-being through initiatives like "Kōbō" (community police boxes) and neighborhood watch programs that prioritize trust over authority. This philosophy resonated deeply with my belief that effective law enforcement must honor cultural context—a principle I intend to master under Kyoto's distinguished police leadership.</w:t>
      </w:r>
    </w:p>
    <w:p>
      <w:pPr>
        <w:pStyle w:val="BodyText"/>
      </w:pPr>
      <w:r>
        <w:t xml:space="preserve">Kyoto, as the heartland of Japan's imperial heritage and a UNESCO World Heritage site, presents an unparalleled training ground for future Police Officers. Unlike Tokyo's cosmopolitan density or Osaka's commercial intensity, Kyoto blends ancient traditions with modern urban challenges—managing crowds at Kiyomizu-dera Temple during Golden Week, preserving cultural artifacts from theft, and ensuring safety for international visitors exploring Fushimi Inari Shrine. The Kyoto Prefectural Police's emphasis on "Bōgō" (harmonious coexistence) directly aligns with my professional ethos. I am particularly inspired by their specialized programs like the Kyoto Cultural Heritage Protection Unit, which trains officers in artifact handling and conflict resolution during festivals—a model I aspire to emulate upon graduation. Training here would allow me to learn from seasoned officers who navigate Japan's delicate balance between preserving 1,200 years of tradition and addressing contemporary security needs, making Kyoto an irreplaceable destination for my development as a Police Officer.</w:t>
      </w:r>
    </w:p>
    <w:p>
      <w:pPr>
        <w:pStyle w:val="BodyText"/>
      </w:pPr>
      <w:r>
        <w:t xml:space="preserve">This scholarship represents far more than financial support; it is the key to bridging cultural and professional gaps that exist in global policing. My current position as a [Your Current Rank/Position] with [Your Organization] has exposed me to limitations in cross-cultural police cooperation, especially when handling incidents involving Japanese tourists or citizens abroad. I have seen how misunderstandings of local customs can escalate tensions—such as when my team misinterpreted a ceremonial gesture during a diplomatic event as threatening. In Kyoto, I will study the intricacies of Japanese communication protocols (e.g., bowing etiquette, indirect conflict resolution) through the Police Academy's immersive curriculum, which includes shadowing officers at Gion district festivals and participating in "Yūgure" (evening community patrols). These experiences are critical for me to develop the nuanced understanding required to serve as an effective Police Officer in multicultural environments.</w:t>
      </w:r>
    </w:p>
    <w:p>
      <w:pPr>
        <w:pStyle w:val="BodyText"/>
      </w:pPr>
      <w:r>
        <w:t xml:space="preserve">Financially, this scholarship is essential for my participation. The cost of tuition, accommodation near Kyoto Academy, and specialized training materials would otherwise be prohibitive without assistance. The Scholarship Application Letter underscores that I have secured a preliminary acceptance into the Kyoto Prefectural Police Training Program but require full funding to cover the ¥150,000 monthly living stipend (including cultural immersion activities) and ¥320,000 for police equipment certification. My commitment is absolute: should I be selected, I will dedicate my entire academic focus to mastering Japan's policing framework and contribute actively to Kyoto's community safety initiatives during my studies. For instance, I plan to collaborate with the Kyoto Police Cultural Affairs Division on a project documenting historical crime prevention methods in old machiya districts—a research area where my background in heritage conservation would add unique value.</w:t>
      </w:r>
    </w:p>
    <w:p>
      <w:pPr>
        <w:pStyle w:val="BodyText"/>
      </w:pPr>
      <w:r>
        <w:t xml:space="preserve">Beyond technical skills, I seek to embody Japan's "Omoiyari" (empathy) principle within policing. Kyoto’s approach—where officers address neighborhood disputes through tea ceremonies or community meals—has reshaped my vision of law enforcement as a service that heals rather than merely enforces. In my home country, I initiated a similar program where officers conducted neighborhood dialogue circles to reduce youth gang activity by 40% in [Specific Location]. I believe Kyoto’s model can refine this approach into a globally applicable framework. As a Police Officer trained in Kyoto, I will not only uphold Japan's safety standards but also foster international police partnerships that share these values. My long-term goal is to establish a cross-cultural policing exchange program between [Your Country] and Kyoto Prefecture, building on the foundation this scholarship provides.</w:t>
      </w:r>
    </w:p>
    <w:p>
      <w:pPr>
        <w:pStyle w:val="BodyText"/>
      </w:pPr>
      <w:r>
        <w:t xml:space="preserve">In closing, I reiterate that this Scholarship Application Letter expresses my unwavering commitment to becoming a Police Officer who honors both the legacy of Japan's policing excellence and the universal duty to protect communities with dignity. Kyoto’s streets, temples, and neighborhoods are not merely training grounds—they are living classrooms where I will learn that true safety emerges from mutual respect between officers and citizens. I am prepared to embody this philosophy daily through rigorous study, cultural humility, and service. Thank you for considering my application; it would be an honor to contribute my skills to the Kyoto Police Department's mission of creating a society where peace is both preserved and celebrated.</w:t>
      </w:r>
    </w:p>
    <w:p>
      <w:pPr>
        <w:pStyle w:val="BodyText"/>
      </w:pPr>
      <w:r>
        <w:t xml:space="preserve">Respectfully,</w:t>
      </w:r>
    </w:p>
    <w:p>
      <w:pPr>
        <w:pStyle w:val="BodyText"/>
      </w:pPr>
      <w:r>
        <w:t xml:space="preserve">[Your Full Name]</w:t>
      </w:r>
    </w:p>
    <w:p>
      <w:pPr>
        <w:pStyle w:val="BodyText"/>
      </w:pPr>
      <w:r>
        <w:t xml:space="preserve">[Your Official Title/Current Position]</w:t>
      </w:r>
    </w:p>
    <w:p>
      <w:pPr>
        <w:pStyle w:val="BodyText"/>
      </w:pPr>
      <w:r>
        <w:t xml:space="preserve">Word Count: 842</w:t>
      </w:r>
    </w:p>
    <w:p>
      <w:pPr>
        <w:pStyle w:val="BodyText"/>
      </w:pPr>
      <w:r>
        <w:t xml:space="preserve">Key Phrases Integrated:</w:t>
      </w:r>
    </w:p>
    <w:p>
      <w:pPr>
        <w:numPr>
          <w:ilvl w:val="0"/>
          <w:numId w:val="1001"/>
        </w:numPr>
        <w:pStyle w:val="Compact"/>
      </w:pPr>
      <w:r>
        <w:t xml:space="preserve">Scholarship Application Letter</w:t>
      </w:r>
    </w:p>
    <w:p>
      <w:pPr>
        <w:numPr>
          <w:ilvl w:val="0"/>
          <w:numId w:val="1001"/>
        </w:numPr>
        <w:pStyle w:val="Compact"/>
      </w:pPr>
      <w:r>
        <w:t xml:space="preserve">Police Officer</w:t>
      </w:r>
    </w:p>
    <w:p>
      <w:pPr>
        <w:numPr>
          <w:ilvl w:val="0"/>
          <w:numId w:val="1001"/>
        </w:numPr>
        <w:pStyle w:val="Compact"/>
      </w:pPr>
      <w:r>
        <w:t xml:space="preserve">Japan Kyo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Training in Japan Kyoto</dc:title>
  <dc:creator/>
  <dc:language>en</dc:language>
  <cp:keywords/>
  <dcterms:created xsi:type="dcterms:W3CDTF">2025-12-10T13:25:39Z</dcterms:created>
  <dcterms:modified xsi:type="dcterms:W3CDTF">2025-12-10T13:25:39Z</dcterms:modified>
</cp:coreProperties>
</file>

<file path=docProps/custom.xml><?xml version="1.0" encoding="utf-8"?>
<Properties xmlns="http://schemas.openxmlformats.org/officeDocument/2006/custom-properties" xmlns:vt="http://schemas.openxmlformats.org/officeDocument/2006/docPropsVTypes"/>
</file>